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40503E" w14:paraId="5CBA1EE5" w14:textId="77777777" w:rsidTr="00796EB3">
        <w:trPr>
          <w:trHeight w:val="290"/>
        </w:trPr>
        <w:tc>
          <w:tcPr>
            <w:tcW w:w="2160" w:type="dxa"/>
          </w:tcPr>
          <w:p w14:paraId="66CAE8F1" w14:textId="77777777" w:rsidR="0000007A" w:rsidRPr="004050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749E2" w14:textId="77777777" w:rsidR="0000007A" w:rsidRPr="0040503E" w:rsidRDefault="00B300E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40503E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40503E" w14:paraId="01861301" w14:textId="77777777" w:rsidTr="00796EB3">
        <w:trPr>
          <w:trHeight w:val="290"/>
        </w:trPr>
        <w:tc>
          <w:tcPr>
            <w:tcW w:w="2160" w:type="dxa"/>
          </w:tcPr>
          <w:p w14:paraId="6B400F14" w14:textId="77777777" w:rsidR="0000007A" w:rsidRPr="004050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F74F2" w14:textId="77777777" w:rsidR="0000007A" w:rsidRPr="0040503E" w:rsidRDefault="002C7D6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359</w:t>
            </w:r>
          </w:p>
        </w:tc>
      </w:tr>
      <w:tr w:rsidR="0000007A" w:rsidRPr="0040503E" w14:paraId="753AD958" w14:textId="77777777" w:rsidTr="00796EB3">
        <w:trPr>
          <w:trHeight w:val="650"/>
        </w:trPr>
        <w:tc>
          <w:tcPr>
            <w:tcW w:w="2160" w:type="dxa"/>
          </w:tcPr>
          <w:p w14:paraId="0F93AB7D" w14:textId="77777777" w:rsidR="0000007A" w:rsidRPr="004050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68EA3" w14:textId="77777777" w:rsidR="0000007A" w:rsidRPr="0040503E" w:rsidRDefault="002C7D63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Mulberry-Silkworm Nexus: Nutritional Ecology, Stress Responses, and Their Impact on Silk Production</w:t>
            </w:r>
          </w:p>
        </w:tc>
      </w:tr>
      <w:tr w:rsidR="00CF0BBB" w:rsidRPr="0040503E" w14:paraId="144D8AFB" w14:textId="77777777" w:rsidTr="00796EB3">
        <w:trPr>
          <w:trHeight w:val="332"/>
        </w:trPr>
        <w:tc>
          <w:tcPr>
            <w:tcW w:w="2160" w:type="dxa"/>
          </w:tcPr>
          <w:p w14:paraId="6DB0EA28" w14:textId="77777777" w:rsidR="00CF0BBB" w:rsidRPr="004050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3F93E" w14:textId="77777777" w:rsidR="00CF0BBB" w:rsidRPr="0040503E" w:rsidRDefault="002C7D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7DD96F49" w14:textId="77777777" w:rsidR="00037D52" w:rsidRPr="004050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104233" w14:textId="17FE6644" w:rsidR="0005336F" w:rsidRPr="0040503E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40503E" w14:paraId="01A9CF84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BC8633C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6193E44A" w14:textId="77777777" w:rsidR="0005336F" w:rsidRPr="0040503E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40503E" w14:paraId="19A29394" w14:textId="77777777" w:rsidTr="00556D14">
        <w:tc>
          <w:tcPr>
            <w:tcW w:w="1265" w:type="pct"/>
            <w:noWrap/>
          </w:tcPr>
          <w:p w14:paraId="6A8AAC41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4FF2762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B96C3E1" w14:textId="77777777" w:rsidR="00B367DB" w:rsidRPr="0040503E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1E54A15" w14:textId="77777777" w:rsidR="00091F6A" w:rsidRPr="0040503E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0503E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6457DC12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051E61B8" w14:textId="77777777" w:rsidTr="00556D14">
        <w:trPr>
          <w:trHeight w:val="1264"/>
        </w:trPr>
        <w:tc>
          <w:tcPr>
            <w:tcW w:w="1265" w:type="pct"/>
            <w:noWrap/>
          </w:tcPr>
          <w:p w14:paraId="0D0463F8" w14:textId="77777777" w:rsidR="0005336F" w:rsidRPr="0040503E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7C7BD457" w14:textId="77777777" w:rsidR="0005336F" w:rsidRPr="0040503E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8E171A" w14:textId="50BFDC8D" w:rsidR="0005336F" w:rsidRPr="0040503E" w:rsidRDefault="000E7ADB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important for scientific community but lacks critical </w:t>
            </w:r>
            <w:r w:rsidR="00495AD5"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sights.</w:t>
            </w:r>
          </w:p>
        </w:tc>
        <w:tc>
          <w:tcPr>
            <w:tcW w:w="1523" w:type="pct"/>
          </w:tcPr>
          <w:p w14:paraId="2718FFE9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6E0E1776" w14:textId="77777777" w:rsidTr="00556D14">
        <w:trPr>
          <w:trHeight w:val="1262"/>
        </w:trPr>
        <w:tc>
          <w:tcPr>
            <w:tcW w:w="1265" w:type="pct"/>
            <w:noWrap/>
          </w:tcPr>
          <w:p w14:paraId="79977BAC" w14:textId="77777777" w:rsidR="0005336F" w:rsidRPr="0040503E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3707FA7" w14:textId="77777777" w:rsidR="0005336F" w:rsidRPr="0040503E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DDE0169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8E8E785" w14:textId="7A3DF644" w:rsidR="0005336F" w:rsidRPr="0040503E" w:rsidRDefault="00495AD5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7A06B301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08F5D70D" w14:textId="77777777" w:rsidTr="00556D14">
        <w:trPr>
          <w:trHeight w:val="1262"/>
        </w:trPr>
        <w:tc>
          <w:tcPr>
            <w:tcW w:w="1265" w:type="pct"/>
            <w:noWrap/>
          </w:tcPr>
          <w:p w14:paraId="2DA6EB80" w14:textId="77777777" w:rsidR="0005336F" w:rsidRPr="0040503E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77A55B0C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A2DB7D" w14:textId="1A7AF750" w:rsidR="0005336F" w:rsidRPr="0040503E" w:rsidRDefault="00495AD5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BCB151E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39DAB928" w14:textId="77777777" w:rsidTr="00556D14">
        <w:trPr>
          <w:trHeight w:val="704"/>
        </w:trPr>
        <w:tc>
          <w:tcPr>
            <w:tcW w:w="1265" w:type="pct"/>
            <w:noWrap/>
          </w:tcPr>
          <w:p w14:paraId="5A47B535" w14:textId="77777777" w:rsidR="0005336F" w:rsidRPr="0040503E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BFFA7E5" w14:textId="759F89B0" w:rsidR="0005336F" w:rsidRPr="0040503E" w:rsidRDefault="00495AD5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9D8B669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4125AFE5" w14:textId="77777777" w:rsidTr="00556D14">
        <w:trPr>
          <w:trHeight w:val="703"/>
        </w:trPr>
        <w:tc>
          <w:tcPr>
            <w:tcW w:w="1265" w:type="pct"/>
            <w:noWrap/>
          </w:tcPr>
          <w:p w14:paraId="16FDF34C" w14:textId="77777777" w:rsidR="0005336F" w:rsidRPr="0040503E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76B7431" w14:textId="0EA3F6D3" w:rsidR="0005336F" w:rsidRPr="0040503E" w:rsidRDefault="00495AD5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60553D83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40503E" w14:paraId="47D80A87" w14:textId="77777777" w:rsidTr="00556D14">
        <w:trPr>
          <w:trHeight w:val="386"/>
        </w:trPr>
        <w:tc>
          <w:tcPr>
            <w:tcW w:w="1265" w:type="pct"/>
            <w:noWrap/>
          </w:tcPr>
          <w:p w14:paraId="5DD9ADD8" w14:textId="77777777" w:rsidR="0005336F" w:rsidRPr="0040503E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02EF2684" w14:textId="77777777" w:rsidR="0005336F" w:rsidRPr="0040503E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A550C6" w14:textId="5B265CE5" w:rsidR="0005336F" w:rsidRPr="0040503E" w:rsidRDefault="00495AD5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0503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01885F7" w14:textId="77777777" w:rsidR="0005336F" w:rsidRPr="0040503E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40503E" w14:paraId="2C0B9913" w14:textId="77777777" w:rsidTr="0040503E">
        <w:trPr>
          <w:trHeight w:val="710"/>
        </w:trPr>
        <w:tc>
          <w:tcPr>
            <w:tcW w:w="1265" w:type="pct"/>
            <w:noWrap/>
          </w:tcPr>
          <w:p w14:paraId="4618C6EB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40503E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40503E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3F93FFBC" w14:textId="77777777" w:rsidR="0005336F" w:rsidRPr="0040503E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C6AB63" w14:textId="13FF8F13" w:rsidR="0005336F" w:rsidRPr="0040503E" w:rsidRDefault="00A655EB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0503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Need more pictures, more references, more literature </w:t>
            </w:r>
            <w:r w:rsidR="00266B5C" w:rsidRPr="0040503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oriented critical analysis </w:t>
            </w:r>
          </w:p>
        </w:tc>
        <w:tc>
          <w:tcPr>
            <w:tcW w:w="1523" w:type="pct"/>
          </w:tcPr>
          <w:p w14:paraId="7FA9B181" w14:textId="77777777" w:rsidR="0005336F" w:rsidRPr="0040503E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8FD181" w14:textId="77777777" w:rsidR="0005336F" w:rsidRPr="0040503E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516473" w:rsidRPr="0040503E" w14:paraId="6151DB02" w14:textId="77777777" w:rsidTr="00A75F6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5F7A7" w14:textId="77777777" w:rsidR="00516473" w:rsidRPr="0040503E" w:rsidRDefault="00516473" w:rsidP="00A75F6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704"/>
            <w:bookmarkStart w:id="3" w:name="_Hlk156057883"/>
            <w:bookmarkEnd w:id="0"/>
            <w:bookmarkEnd w:id="1"/>
            <w:r w:rsidRPr="0040503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0503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B1A76F2" w14:textId="77777777" w:rsidR="00516473" w:rsidRPr="0040503E" w:rsidRDefault="00516473" w:rsidP="00A75F6A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16473" w:rsidRPr="0040503E" w14:paraId="32C18C91" w14:textId="77777777" w:rsidTr="0040503E">
        <w:tc>
          <w:tcPr>
            <w:tcW w:w="168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BC54E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CF231" w14:textId="77777777" w:rsidR="00516473" w:rsidRPr="0040503E" w:rsidRDefault="00516473" w:rsidP="00A75F6A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503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57" w:type="pct"/>
            <w:shd w:val="clear" w:color="auto" w:fill="auto"/>
          </w:tcPr>
          <w:p w14:paraId="344405C3" w14:textId="77777777" w:rsidR="00516473" w:rsidRPr="0040503E" w:rsidRDefault="00516473" w:rsidP="00A75F6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0503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0503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09DDA04" w14:textId="77777777" w:rsidR="00516473" w:rsidRPr="0040503E" w:rsidRDefault="00516473" w:rsidP="00A75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16473" w:rsidRPr="0040503E" w14:paraId="7CF9BD26" w14:textId="77777777" w:rsidTr="0040503E">
        <w:trPr>
          <w:trHeight w:val="890"/>
        </w:trPr>
        <w:tc>
          <w:tcPr>
            <w:tcW w:w="168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A6A98" w14:textId="77777777" w:rsidR="00516473" w:rsidRPr="0040503E" w:rsidRDefault="00516473" w:rsidP="00A75F6A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0503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A1833D7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9AB28" w14:textId="77777777" w:rsidR="00516473" w:rsidRPr="0040503E" w:rsidRDefault="00516473" w:rsidP="00A75F6A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050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050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0503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577CE29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2CD051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7" w:type="pct"/>
            <w:shd w:val="clear" w:color="auto" w:fill="auto"/>
            <w:vAlign w:val="center"/>
          </w:tcPr>
          <w:p w14:paraId="72406999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C1FF8F0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9DC775" w14:textId="77777777" w:rsidR="00516473" w:rsidRPr="0040503E" w:rsidRDefault="00516473" w:rsidP="00A75F6A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1F3BE8B1" w14:textId="77777777" w:rsidR="0040503E" w:rsidRPr="0040503E" w:rsidRDefault="0040503E" w:rsidP="0040503E">
      <w:pPr>
        <w:rPr>
          <w:rFonts w:ascii="Arial" w:hAnsi="Arial" w:cs="Arial"/>
          <w:b/>
          <w:sz w:val="20"/>
          <w:szCs w:val="20"/>
          <w:u w:val="single"/>
        </w:rPr>
      </w:pPr>
    </w:p>
    <w:p w14:paraId="36C76722" w14:textId="03BCE623" w:rsidR="0040503E" w:rsidRDefault="0040503E" w:rsidP="0040503E">
      <w:pPr>
        <w:rPr>
          <w:rFonts w:ascii="Arial" w:hAnsi="Arial" w:cs="Arial"/>
          <w:b/>
          <w:sz w:val="20"/>
          <w:szCs w:val="20"/>
          <w:u w:val="single"/>
        </w:rPr>
      </w:pPr>
      <w:r w:rsidRPr="0040503E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00D58045" w14:textId="77777777" w:rsidR="0040503E" w:rsidRPr="0040503E" w:rsidRDefault="0040503E" w:rsidP="0040503E">
      <w:pPr>
        <w:rPr>
          <w:rFonts w:ascii="Arial" w:hAnsi="Arial" w:cs="Arial"/>
          <w:b/>
          <w:sz w:val="20"/>
          <w:szCs w:val="20"/>
          <w:u w:val="single"/>
        </w:rPr>
      </w:pPr>
    </w:p>
    <w:p w14:paraId="1F22B7ED" w14:textId="21236BF3" w:rsidR="00D9392F" w:rsidRPr="0040503E" w:rsidRDefault="0040503E" w:rsidP="0040503E">
      <w:pPr>
        <w:rPr>
          <w:rFonts w:ascii="Arial" w:hAnsi="Arial" w:cs="Arial"/>
          <w:bCs/>
          <w:sz w:val="20"/>
          <w:szCs w:val="20"/>
          <w:lang w:val="en-GB"/>
        </w:rPr>
      </w:pPr>
      <w:bookmarkStart w:id="4" w:name="_Hlk208845644"/>
      <w:r w:rsidRPr="0040503E">
        <w:rPr>
          <w:rFonts w:ascii="Arial" w:hAnsi="Arial" w:cs="Arial"/>
          <w:b/>
          <w:sz w:val="20"/>
          <w:szCs w:val="20"/>
        </w:rPr>
        <w:t>Noor Zulfiqar</w:t>
      </w:r>
      <w:r w:rsidRPr="0040503E">
        <w:rPr>
          <w:rFonts w:ascii="Arial" w:hAnsi="Arial" w:cs="Arial"/>
          <w:b/>
          <w:sz w:val="20"/>
          <w:szCs w:val="20"/>
        </w:rPr>
        <w:t xml:space="preserve">, </w:t>
      </w:r>
      <w:r w:rsidRPr="0040503E">
        <w:rPr>
          <w:rFonts w:ascii="Arial" w:hAnsi="Arial" w:cs="Arial"/>
          <w:b/>
          <w:sz w:val="20"/>
          <w:szCs w:val="20"/>
        </w:rPr>
        <w:t>University of Agriculture Faisalabad</w:t>
      </w:r>
      <w:r w:rsidRPr="0040503E">
        <w:rPr>
          <w:rFonts w:ascii="Arial" w:hAnsi="Arial" w:cs="Arial"/>
          <w:b/>
          <w:sz w:val="20"/>
          <w:szCs w:val="20"/>
        </w:rPr>
        <w:t xml:space="preserve">, </w:t>
      </w:r>
      <w:r w:rsidRPr="0040503E">
        <w:rPr>
          <w:rFonts w:ascii="Arial" w:hAnsi="Arial" w:cs="Arial"/>
          <w:b/>
          <w:sz w:val="20"/>
          <w:szCs w:val="20"/>
        </w:rPr>
        <w:t>Pakistan</w:t>
      </w:r>
      <w:bookmarkStart w:id="5" w:name="_GoBack"/>
      <w:bookmarkEnd w:id="2"/>
      <w:bookmarkEnd w:id="4"/>
      <w:bookmarkEnd w:id="5"/>
    </w:p>
    <w:sectPr w:rsidR="00D9392F" w:rsidRPr="0040503E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FD024" w14:textId="77777777" w:rsidR="00B300E1" w:rsidRPr="0000007A" w:rsidRDefault="00B300E1" w:rsidP="0099583E">
      <w:r>
        <w:separator/>
      </w:r>
    </w:p>
  </w:endnote>
  <w:endnote w:type="continuationSeparator" w:id="0">
    <w:p w14:paraId="73AF064C" w14:textId="77777777" w:rsidR="00B300E1" w:rsidRPr="0000007A" w:rsidRDefault="00B300E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738D3" w14:textId="77777777" w:rsidR="00B300E1" w:rsidRPr="0000007A" w:rsidRDefault="00B300E1" w:rsidP="0099583E">
      <w:r>
        <w:separator/>
      </w:r>
    </w:p>
  </w:footnote>
  <w:footnote w:type="continuationSeparator" w:id="0">
    <w:p w14:paraId="63CEA83E" w14:textId="77777777" w:rsidR="00B300E1" w:rsidRPr="0000007A" w:rsidRDefault="00B300E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7D76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FDF159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E7ADB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66B5C"/>
    <w:rsid w:val="00275984"/>
    <w:rsid w:val="00276324"/>
    <w:rsid w:val="00280EC9"/>
    <w:rsid w:val="0028120E"/>
    <w:rsid w:val="00291D08"/>
    <w:rsid w:val="00293482"/>
    <w:rsid w:val="00295C77"/>
    <w:rsid w:val="002A5799"/>
    <w:rsid w:val="002C7D63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503E"/>
    <w:rsid w:val="00407D92"/>
    <w:rsid w:val="00417726"/>
    <w:rsid w:val="0044519B"/>
    <w:rsid w:val="00457AB1"/>
    <w:rsid w:val="00457BC0"/>
    <w:rsid w:val="00462996"/>
    <w:rsid w:val="00483F3A"/>
    <w:rsid w:val="004909B5"/>
    <w:rsid w:val="00495AD5"/>
    <w:rsid w:val="004A4189"/>
    <w:rsid w:val="004A5147"/>
    <w:rsid w:val="004A7C65"/>
    <w:rsid w:val="004B4CAD"/>
    <w:rsid w:val="004C3DF1"/>
    <w:rsid w:val="004D2204"/>
    <w:rsid w:val="004D2E36"/>
    <w:rsid w:val="00503AB6"/>
    <w:rsid w:val="005047C5"/>
    <w:rsid w:val="0050544A"/>
    <w:rsid w:val="00516473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5EB"/>
    <w:rsid w:val="00A65C50"/>
    <w:rsid w:val="00AA41B3"/>
    <w:rsid w:val="00AA4A6B"/>
    <w:rsid w:val="00AB1ED6"/>
    <w:rsid w:val="00AB397D"/>
    <w:rsid w:val="00AB638A"/>
    <w:rsid w:val="00AB6E43"/>
    <w:rsid w:val="00AC1349"/>
    <w:rsid w:val="00AD0E5F"/>
    <w:rsid w:val="00AE3ABC"/>
    <w:rsid w:val="00AF3016"/>
    <w:rsid w:val="00B22FE6"/>
    <w:rsid w:val="00B300E1"/>
    <w:rsid w:val="00B3033D"/>
    <w:rsid w:val="00B367DB"/>
    <w:rsid w:val="00B62087"/>
    <w:rsid w:val="00B62F41"/>
    <w:rsid w:val="00B760E1"/>
    <w:rsid w:val="00B9062D"/>
    <w:rsid w:val="00B91832"/>
    <w:rsid w:val="00BA1AB3"/>
    <w:rsid w:val="00BA6421"/>
    <w:rsid w:val="00BB4FEC"/>
    <w:rsid w:val="00BC402F"/>
    <w:rsid w:val="00BD2C56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27792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DC4A75"/>
    <w:rsid w:val="00DE1514"/>
    <w:rsid w:val="00DE3626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5A84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475084"/>
  <w15:chartTrackingRefBased/>
  <w15:docId w15:val="{02226378-2346-DB45-B805-D173645D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5C71AF-3FEF-4012-8810-95D2D2FCA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14</cp:revision>
  <dcterms:created xsi:type="dcterms:W3CDTF">2025-09-12T09:25:00Z</dcterms:created>
  <dcterms:modified xsi:type="dcterms:W3CDTF">2025-09-15T10:50:00Z</dcterms:modified>
</cp:coreProperties>
</file>